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82FBA" w14:textId="77777777" w:rsidR="00EE4CF2" w:rsidRDefault="00EE4CF2" w:rsidP="00EE4CF2">
      <w:r>
        <w:t xml:space="preserve">COMPANY </w:t>
      </w:r>
      <w:r w:rsidRPr="00EE4CF2">
        <w:rPr>
          <w:sz w:val="20"/>
          <w:szCs w:val="20"/>
        </w:rPr>
        <w:t>(if applicable</w:t>
      </w:r>
      <w:r>
        <w:t>) _______________________________</w:t>
      </w:r>
      <w:r>
        <w:tab/>
        <w:t>TEAM NAME _______________________</w:t>
      </w:r>
    </w:p>
    <w:p w14:paraId="5F6BD2ED" w14:textId="77777777" w:rsidR="00EE4CF2" w:rsidRDefault="00EE4CF2" w:rsidP="00EE4CF2">
      <w:r>
        <w:t xml:space="preserve">TEAM CAPTAIN </w:t>
      </w:r>
      <w:r w:rsidR="00CE5AD0">
        <w:t>NAME _</w:t>
      </w:r>
      <w:r>
        <w:t>____________________________</w:t>
      </w:r>
      <w:r>
        <w:tab/>
        <w:t>DAY PHONE ________________________</w:t>
      </w:r>
    </w:p>
    <w:p w14:paraId="4687BEB7" w14:textId="77777777" w:rsidR="00EE4CF2" w:rsidRDefault="00EE4CF2" w:rsidP="00EE4CF2">
      <w:r>
        <w:t>TEAM CAPTAIN SIGNATURE ________________________</w:t>
      </w:r>
    </w:p>
    <w:p w14:paraId="60AC4C8B" w14:textId="77777777" w:rsidR="00EE4CF2" w:rsidRDefault="00EE4CF2" w:rsidP="00EE4CF2"/>
    <w:p w14:paraId="4D015713" w14:textId="6098B7AC" w:rsidR="00EE4CF2" w:rsidRPr="00C21F8F" w:rsidRDefault="00EE4CF2" w:rsidP="00EE4CF2">
      <w:pPr>
        <w:rPr>
          <w:sz w:val="20"/>
          <w:szCs w:val="20"/>
        </w:rPr>
      </w:pPr>
      <w:r w:rsidRPr="00C21F8F">
        <w:rPr>
          <w:sz w:val="20"/>
          <w:szCs w:val="20"/>
        </w:rPr>
        <w:t>In consideration of HOSPICE BRAZOS VALLEY and SLOVACEK</w:t>
      </w:r>
      <w:r w:rsidR="00953222">
        <w:rPr>
          <w:sz w:val="20"/>
          <w:szCs w:val="20"/>
        </w:rPr>
        <w:t>’S</w:t>
      </w:r>
      <w:r w:rsidRPr="00C21F8F">
        <w:rPr>
          <w:sz w:val="20"/>
          <w:szCs w:val="20"/>
        </w:rPr>
        <w:t xml:space="preserve">, and any other parties involved in the planning and/or implementation of </w:t>
      </w:r>
      <w:r w:rsidR="008B2CAE">
        <w:rPr>
          <w:sz w:val="20"/>
          <w:szCs w:val="20"/>
        </w:rPr>
        <w:t>MUD</w:t>
      </w:r>
      <w:r w:rsidR="002F5366" w:rsidRPr="00C21F8F">
        <w:rPr>
          <w:sz w:val="20"/>
          <w:szCs w:val="20"/>
        </w:rPr>
        <w:t xml:space="preserve"> VOLLEYBALL for granting me permission to partic</w:t>
      </w:r>
      <w:r w:rsidR="008B2CAE">
        <w:rPr>
          <w:sz w:val="20"/>
          <w:szCs w:val="20"/>
        </w:rPr>
        <w:t>ipate in the MUD</w:t>
      </w:r>
      <w:r w:rsidR="002F5366" w:rsidRPr="00C21F8F">
        <w:rPr>
          <w:sz w:val="20"/>
          <w:szCs w:val="20"/>
        </w:rPr>
        <w:t xml:space="preserve"> VOLLEYBALL tournament and any other events on Saturday, </w:t>
      </w:r>
      <w:r w:rsidR="009D4131">
        <w:rPr>
          <w:sz w:val="20"/>
          <w:szCs w:val="20"/>
        </w:rPr>
        <w:t xml:space="preserve">August </w:t>
      </w:r>
      <w:r w:rsidR="00C579DA">
        <w:rPr>
          <w:sz w:val="20"/>
          <w:szCs w:val="20"/>
        </w:rPr>
        <w:t>2</w:t>
      </w:r>
      <w:r w:rsidR="00B917C3">
        <w:rPr>
          <w:sz w:val="20"/>
          <w:szCs w:val="20"/>
        </w:rPr>
        <w:t>2</w:t>
      </w:r>
      <w:r w:rsidR="00C01976">
        <w:rPr>
          <w:sz w:val="20"/>
          <w:szCs w:val="20"/>
        </w:rPr>
        <w:t>, 20</w:t>
      </w:r>
      <w:r w:rsidR="00C579DA">
        <w:rPr>
          <w:sz w:val="20"/>
          <w:szCs w:val="20"/>
        </w:rPr>
        <w:t>2</w:t>
      </w:r>
      <w:r w:rsidR="00B917C3">
        <w:rPr>
          <w:sz w:val="20"/>
          <w:szCs w:val="20"/>
        </w:rPr>
        <w:t>6</w:t>
      </w:r>
      <w:r w:rsidR="00C62069">
        <w:rPr>
          <w:sz w:val="20"/>
          <w:szCs w:val="20"/>
        </w:rPr>
        <w:t>.</w:t>
      </w:r>
      <w:r w:rsidR="002F5366" w:rsidRPr="00C21F8F">
        <w:rPr>
          <w:sz w:val="20"/>
          <w:szCs w:val="20"/>
        </w:rPr>
        <w:t xml:space="preserve"> I waive all </w:t>
      </w:r>
      <w:r w:rsidR="0094741B" w:rsidRPr="00C21F8F">
        <w:rPr>
          <w:sz w:val="20"/>
          <w:szCs w:val="20"/>
        </w:rPr>
        <w:t>claims</w:t>
      </w:r>
      <w:r w:rsidR="002F5366" w:rsidRPr="00C21F8F">
        <w:rPr>
          <w:sz w:val="20"/>
          <w:szCs w:val="20"/>
        </w:rPr>
        <w:t xml:space="preserve"> for damage or loss to my person or property which m</w:t>
      </w:r>
      <w:r w:rsidR="007628CC">
        <w:rPr>
          <w:sz w:val="20"/>
          <w:szCs w:val="20"/>
        </w:rPr>
        <w:t>a</w:t>
      </w:r>
      <w:r w:rsidR="002F5366" w:rsidRPr="00C21F8F">
        <w:rPr>
          <w:sz w:val="20"/>
          <w:szCs w:val="20"/>
        </w:rPr>
        <w:t xml:space="preserve">y be caused by the aforementioned parties, all their officers, distributors, agents, employees, </w:t>
      </w:r>
      <w:r w:rsidR="00C478A4">
        <w:rPr>
          <w:sz w:val="20"/>
          <w:szCs w:val="20"/>
        </w:rPr>
        <w:t xml:space="preserve">volunteers, </w:t>
      </w:r>
      <w:r w:rsidR="002F5366" w:rsidRPr="00C21F8F">
        <w:rPr>
          <w:sz w:val="20"/>
          <w:szCs w:val="20"/>
        </w:rPr>
        <w:t>heirs or legal representatives.  Further, I hereby agree not to assert myself against the same parties in any court of law, and do release same parties from all liability, claims, demands, costs, charges and expenses incident to any possible damage or personal injuries that I</w:t>
      </w:r>
      <w:r w:rsidR="00C478A4">
        <w:rPr>
          <w:sz w:val="20"/>
          <w:szCs w:val="20"/>
        </w:rPr>
        <w:t xml:space="preserve"> have</w:t>
      </w:r>
      <w:r w:rsidR="002F5366" w:rsidRPr="00C21F8F">
        <w:rPr>
          <w:sz w:val="20"/>
          <w:szCs w:val="20"/>
        </w:rPr>
        <w:t xml:space="preserve"> now</w:t>
      </w:r>
      <w:r w:rsidR="00C478A4">
        <w:rPr>
          <w:sz w:val="20"/>
          <w:szCs w:val="20"/>
        </w:rPr>
        <w:t>,</w:t>
      </w:r>
      <w:r w:rsidR="002F5366" w:rsidRPr="00C21F8F">
        <w:rPr>
          <w:sz w:val="20"/>
          <w:szCs w:val="20"/>
        </w:rPr>
        <w:t xml:space="preserve"> in the future, known or unknown, while participating in the HOSPICE BRAZOS VALLEY/SLOVACEK</w:t>
      </w:r>
      <w:r w:rsidR="00953222">
        <w:rPr>
          <w:sz w:val="20"/>
          <w:szCs w:val="20"/>
        </w:rPr>
        <w:t>’S HOG SPLASH 20</w:t>
      </w:r>
      <w:r w:rsidR="00C579DA">
        <w:rPr>
          <w:sz w:val="20"/>
          <w:szCs w:val="20"/>
        </w:rPr>
        <w:t>2</w:t>
      </w:r>
      <w:r w:rsidR="00B917C3">
        <w:rPr>
          <w:sz w:val="20"/>
          <w:szCs w:val="20"/>
        </w:rPr>
        <w:t>6</w:t>
      </w:r>
      <w:r w:rsidR="00022727">
        <w:rPr>
          <w:sz w:val="20"/>
          <w:szCs w:val="20"/>
        </w:rPr>
        <w:t xml:space="preserve"> </w:t>
      </w:r>
      <w:r w:rsidR="00953222">
        <w:rPr>
          <w:sz w:val="20"/>
          <w:szCs w:val="20"/>
        </w:rPr>
        <w:t xml:space="preserve">~ </w:t>
      </w:r>
      <w:r w:rsidR="008B2CAE">
        <w:rPr>
          <w:sz w:val="20"/>
          <w:szCs w:val="20"/>
        </w:rPr>
        <w:t>MUD</w:t>
      </w:r>
      <w:r w:rsidR="002F5366" w:rsidRPr="00C21F8F">
        <w:rPr>
          <w:sz w:val="20"/>
          <w:szCs w:val="20"/>
        </w:rPr>
        <w:t xml:space="preserve"> VOLLEYBALL TOURNAMENT.  </w:t>
      </w:r>
    </w:p>
    <w:p w14:paraId="477640EE" w14:textId="77777777" w:rsidR="002F5366" w:rsidRPr="00C21F8F" w:rsidRDefault="002F5366" w:rsidP="00EE4CF2">
      <w:pPr>
        <w:rPr>
          <w:sz w:val="20"/>
          <w:szCs w:val="20"/>
        </w:rPr>
      </w:pPr>
    </w:p>
    <w:p w14:paraId="1EA5B9D0" w14:textId="77777777" w:rsidR="002F5366" w:rsidRPr="00C21F8F" w:rsidRDefault="002F5366" w:rsidP="00EE4CF2">
      <w:pPr>
        <w:rPr>
          <w:sz w:val="20"/>
          <w:szCs w:val="20"/>
        </w:rPr>
      </w:pPr>
      <w:r w:rsidRPr="00C21F8F">
        <w:rPr>
          <w:sz w:val="20"/>
          <w:szCs w:val="20"/>
        </w:rPr>
        <w:t>I assume the risk of all dangerous conditions associated with the playin</w:t>
      </w:r>
      <w:r w:rsidR="0029500B">
        <w:rPr>
          <w:sz w:val="20"/>
          <w:szCs w:val="20"/>
        </w:rPr>
        <w:t>g of MUD</w:t>
      </w:r>
      <w:r w:rsidRPr="00C21F8F">
        <w:rPr>
          <w:sz w:val="20"/>
          <w:szCs w:val="20"/>
        </w:rPr>
        <w:t xml:space="preserve"> VOLLEYBALL and waive any and all specific notice of the existence of such conditions.  </w:t>
      </w:r>
      <w:r w:rsidR="00FF65C2">
        <w:rPr>
          <w:sz w:val="20"/>
          <w:szCs w:val="20"/>
        </w:rPr>
        <w:t xml:space="preserve">I understand that participation in play requires that participant is 16 years of age or older. </w:t>
      </w:r>
      <w:r w:rsidRPr="00C21F8F">
        <w:rPr>
          <w:sz w:val="20"/>
          <w:szCs w:val="20"/>
        </w:rPr>
        <w:t>I do also assert that I am of sound physical condition and capable of participating in strenuous activities without undue risk.  I understand shoes must be worn at all times during play.  I also grant permission to the aforementioned parties to utilize any and all photographs, video tapes, recordings, and other referen</w:t>
      </w:r>
      <w:r w:rsidR="0029500B">
        <w:rPr>
          <w:sz w:val="20"/>
          <w:szCs w:val="20"/>
        </w:rPr>
        <w:t>ces or records of “MUD</w:t>
      </w:r>
      <w:r w:rsidRPr="00C21F8F">
        <w:rPr>
          <w:sz w:val="20"/>
          <w:szCs w:val="20"/>
        </w:rPr>
        <w:t xml:space="preserve"> events and activities” for any and all purposes.  </w:t>
      </w:r>
    </w:p>
    <w:p w14:paraId="56D621C0" w14:textId="77777777" w:rsidR="002F5366" w:rsidRPr="00D5642E" w:rsidRDefault="002F5366" w:rsidP="00EE4CF2">
      <w:pPr>
        <w:rPr>
          <w:b/>
        </w:rPr>
      </w:pPr>
    </w:p>
    <w:tbl>
      <w:tblPr>
        <w:tblW w:w="1081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2160"/>
        <w:gridCol w:w="2858"/>
        <w:gridCol w:w="2902"/>
        <w:gridCol w:w="2892"/>
      </w:tblGrid>
      <w:tr w:rsidR="002F5366" w:rsidRPr="00614104" w14:paraId="709C186D" w14:textId="77777777" w:rsidTr="00614104">
        <w:trPr>
          <w:trHeight w:val="568"/>
        </w:trPr>
        <w:tc>
          <w:tcPr>
            <w:tcW w:w="2160" w:type="dxa"/>
            <w:shd w:val="clear" w:color="auto" w:fill="auto"/>
          </w:tcPr>
          <w:p w14:paraId="6FD99DA3" w14:textId="77777777" w:rsidR="002F5366" w:rsidRPr="00614104" w:rsidRDefault="00D5642E" w:rsidP="00614104">
            <w:pPr>
              <w:jc w:val="center"/>
              <w:rPr>
                <w:b/>
                <w:sz w:val="19"/>
                <w:szCs w:val="19"/>
              </w:rPr>
            </w:pPr>
            <w:r w:rsidRPr="00614104">
              <w:rPr>
                <w:b/>
                <w:sz w:val="19"/>
                <w:szCs w:val="19"/>
              </w:rPr>
              <w:t xml:space="preserve">PARTICIPANT </w:t>
            </w:r>
            <w:r w:rsidR="00C44608" w:rsidRPr="00614104">
              <w:rPr>
                <w:b/>
                <w:sz w:val="19"/>
                <w:szCs w:val="19"/>
              </w:rPr>
              <w:t>N</w:t>
            </w:r>
            <w:r w:rsidRPr="00614104">
              <w:rPr>
                <w:b/>
                <w:sz w:val="19"/>
                <w:szCs w:val="19"/>
              </w:rPr>
              <w:t>AME</w:t>
            </w:r>
          </w:p>
          <w:p w14:paraId="0A815CB8" w14:textId="77777777" w:rsidR="00D5642E" w:rsidRPr="00614104" w:rsidRDefault="00D5642E" w:rsidP="00614104">
            <w:pPr>
              <w:jc w:val="center"/>
              <w:rPr>
                <w:b/>
                <w:sz w:val="20"/>
                <w:szCs w:val="20"/>
              </w:rPr>
            </w:pPr>
            <w:r w:rsidRPr="00614104">
              <w:rPr>
                <w:sz w:val="16"/>
                <w:szCs w:val="16"/>
              </w:rPr>
              <w:t>( please print name)</w:t>
            </w:r>
          </w:p>
        </w:tc>
        <w:tc>
          <w:tcPr>
            <w:tcW w:w="2858" w:type="dxa"/>
            <w:shd w:val="clear" w:color="auto" w:fill="auto"/>
          </w:tcPr>
          <w:p w14:paraId="1FCEC4E7" w14:textId="77777777" w:rsidR="00D5642E" w:rsidRPr="00614104" w:rsidRDefault="00D5642E" w:rsidP="00614104">
            <w:pPr>
              <w:jc w:val="center"/>
              <w:rPr>
                <w:b/>
                <w:sz w:val="20"/>
                <w:szCs w:val="20"/>
              </w:rPr>
            </w:pPr>
            <w:r w:rsidRPr="00614104">
              <w:rPr>
                <w:b/>
                <w:sz w:val="20"/>
                <w:szCs w:val="20"/>
              </w:rPr>
              <w:t>ADDRESS/P</w:t>
            </w:r>
            <w:r w:rsidR="00374AF0" w:rsidRPr="00614104">
              <w:rPr>
                <w:b/>
                <w:sz w:val="20"/>
                <w:szCs w:val="20"/>
              </w:rPr>
              <w:t xml:space="preserve">ARTICIPANT </w:t>
            </w:r>
          </w:p>
          <w:p w14:paraId="5A64A563" w14:textId="77777777" w:rsidR="002F5366" w:rsidRPr="00614104" w:rsidRDefault="0029500B" w:rsidP="00614104">
            <w:pPr>
              <w:ind w:left="-54" w:firstLine="54"/>
              <w:rPr>
                <w:sz w:val="16"/>
                <w:szCs w:val="16"/>
              </w:rPr>
            </w:pPr>
            <w:r>
              <w:rPr>
                <w:sz w:val="16"/>
                <w:szCs w:val="16"/>
              </w:rPr>
              <w:t>(for MUD</w:t>
            </w:r>
            <w:r w:rsidR="00D5642E" w:rsidRPr="00614104">
              <w:rPr>
                <w:sz w:val="16"/>
                <w:szCs w:val="16"/>
              </w:rPr>
              <w:t xml:space="preserve"> VOLLEYBALL use only)</w:t>
            </w:r>
          </w:p>
        </w:tc>
        <w:tc>
          <w:tcPr>
            <w:tcW w:w="2902" w:type="dxa"/>
            <w:shd w:val="clear" w:color="auto" w:fill="auto"/>
          </w:tcPr>
          <w:p w14:paraId="6229AE24" w14:textId="77777777" w:rsidR="00374AF0" w:rsidRPr="00614104" w:rsidRDefault="00D5642E" w:rsidP="00614104">
            <w:pPr>
              <w:jc w:val="center"/>
              <w:rPr>
                <w:b/>
                <w:sz w:val="20"/>
                <w:szCs w:val="20"/>
              </w:rPr>
            </w:pPr>
            <w:r w:rsidRPr="00614104">
              <w:rPr>
                <w:b/>
                <w:sz w:val="20"/>
                <w:szCs w:val="20"/>
              </w:rPr>
              <w:t xml:space="preserve">EMERGENCY CONTACT </w:t>
            </w:r>
          </w:p>
          <w:p w14:paraId="740A797C" w14:textId="77777777" w:rsidR="002F5366" w:rsidRPr="00614104" w:rsidRDefault="00D5642E" w:rsidP="00614104">
            <w:pPr>
              <w:jc w:val="center"/>
              <w:rPr>
                <w:b/>
                <w:sz w:val="20"/>
                <w:szCs w:val="20"/>
              </w:rPr>
            </w:pPr>
            <w:r w:rsidRPr="00614104">
              <w:rPr>
                <w:b/>
                <w:sz w:val="20"/>
                <w:szCs w:val="20"/>
              </w:rPr>
              <w:t>NAME and PHONE #</w:t>
            </w:r>
          </w:p>
        </w:tc>
        <w:tc>
          <w:tcPr>
            <w:tcW w:w="2892" w:type="dxa"/>
            <w:shd w:val="clear" w:color="auto" w:fill="auto"/>
          </w:tcPr>
          <w:p w14:paraId="50E38527" w14:textId="77777777" w:rsidR="00D5642E" w:rsidRPr="00614104" w:rsidRDefault="00D5642E" w:rsidP="00614104">
            <w:pPr>
              <w:jc w:val="center"/>
              <w:rPr>
                <w:b/>
                <w:sz w:val="20"/>
                <w:szCs w:val="20"/>
              </w:rPr>
            </w:pPr>
            <w:r w:rsidRPr="00614104">
              <w:rPr>
                <w:b/>
                <w:sz w:val="20"/>
                <w:szCs w:val="20"/>
              </w:rPr>
              <w:t>PARTICIPANT</w:t>
            </w:r>
          </w:p>
          <w:p w14:paraId="437813CB" w14:textId="77777777" w:rsidR="00D5642E" w:rsidRPr="00614104" w:rsidRDefault="00D5642E" w:rsidP="00614104">
            <w:pPr>
              <w:jc w:val="center"/>
              <w:rPr>
                <w:b/>
                <w:sz w:val="20"/>
                <w:szCs w:val="20"/>
              </w:rPr>
            </w:pPr>
            <w:r w:rsidRPr="00614104">
              <w:rPr>
                <w:b/>
                <w:sz w:val="20"/>
                <w:szCs w:val="20"/>
              </w:rPr>
              <w:t>SIGNATURE</w:t>
            </w:r>
          </w:p>
        </w:tc>
      </w:tr>
      <w:tr w:rsidR="00D5642E" w:rsidRPr="002F5366" w14:paraId="227B663F" w14:textId="77777777" w:rsidTr="00614104">
        <w:trPr>
          <w:trHeight w:val="329"/>
        </w:trPr>
        <w:tc>
          <w:tcPr>
            <w:tcW w:w="2160" w:type="dxa"/>
            <w:vMerge w:val="restart"/>
            <w:shd w:val="clear" w:color="auto" w:fill="auto"/>
            <w:vAlign w:val="bottom"/>
          </w:tcPr>
          <w:p w14:paraId="2F620AF4" w14:textId="77777777" w:rsidR="00D5642E" w:rsidRPr="00614104" w:rsidRDefault="00D5642E" w:rsidP="00614104">
            <w:pPr>
              <w:numPr>
                <w:ilvl w:val="0"/>
                <w:numId w:val="1"/>
              </w:numPr>
              <w:rPr>
                <w:b/>
              </w:rPr>
            </w:pPr>
          </w:p>
        </w:tc>
        <w:tc>
          <w:tcPr>
            <w:tcW w:w="2858" w:type="dxa"/>
            <w:vMerge w:val="restart"/>
            <w:shd w:val="clear" w:color="auto" w:fill="auto"/>
          </w:tcPr>
          <w:p w14:paraId="5F4B0822" w14:textId="77777777" w:rsidR="00D5642E" w:rsidRPr="002F5366" w:rsidRDefault="00D5642E" w:rsidP="00614104">
            <w:pPr>
              <w:spacing w:line="480" w:lineRule="auto"/>
            </w:pPr>
          </w:p>
        </w:tc>
        <w:tc>
          <w:tcPr>
            <w:tcW w:w="2902" w:type="dxa"/>
            <w:shd w:val="clear" w:color="auto" w:fill="auto"/>
          </w:tcPr>
          <w:p w14:paraId="5C83E3DB" w14:textId="77777777" w:rsidR="00D5642E" w:rsidRPr="002F5366" w:rsidRDefault="00D5642E" w:rsidP="00D5642E"/>
        </w:tc>
        <w:tc>
          <w:tcPr>
            <w:tcW w:w="2892" w:type="dxa"/>
            <w:vMerge w:val="restart"/>
            <w:shd w:val="clear" w:color="auto" w:fill="auto"/>
          </w:tcPr>
          <w:p w14:paraId="4AC92ACA" w14:textId="77777777" w:rsidR="00D5642E" w:rsidRPr="002F5366" w:rsidRDefault="00D5642E" w:rsidP="00614104">
            <w:pPr>
              <w:spacing w:line="480" w:lineRule="auto"/>
            </w:pPr>
          </w:p>
        </w:tc>
      </w:tr>
      <w:tr w:rsidR="00D5642E" w:rsidRPr="002F5366" w14:paraId="657C6C82" w14:textId="77777777" w:rsidTr="00614104">
        <w:trPr>
          <w:trHeight w:val="349"/>
        </w:trPr>
        <w:tc>
          <w:tcPr>
            <w:tcW w:w="2160" w:type="dxa"/>
            <w:vMerge/>
            <w:shd w:val="clear" w:color="auto" w:fill="auto"/>
            <w:vAlign w:val="bottom"/>
          </w:tcPr>
          <w:p w14:paraId="730E30B6" w14:textId="77777777" w:rsidR="00D5642E" w:rsidRPr="00614104" w:rsidRDefault="00D5642E" w:rsidP="00614104">
            <w:pPr>
              <w:numPr>
                <w:ilvl w:val="0"/>
                <w:numId w:val="1"/>
              </w:numPr>
              <w:rPr>
                <w:b/>
              </w:rPr>
            </w:pPr>
          </w:p>
        </w:tc>
        <w:tc>
          <w:tcPr>
            <w:tcW w:w="2858" w:type="dxa"/>
            <w:vMerge/>
            <w:shd w:val="clear" w:color="auto" w:fill="auto"/>
          </w:tcPr>
          <w:p w14:paraId="026FAE4E" w14:textId="77777777" w:rsidR="00D5642E" w:rsidRPr="002F5366" w:rsidRDefault="00D5642E" w:rsidP="00614104">
            <w:pPr>
              <w:spacing w:line="480" w:lineRule="auto"/>
            </w:pPr>
          </w:p>
        </w:tc>
        <w:tc>
          <w:tcPr>
            <w:tcW w:w="2902" w:type="dxa"/>
            <w:shd w:val="clear" w:color="auto" w:fill="auto"/>
          </w:tcPr>
          <w:p w14:paraId="117EA74D" w14:textId="77777777" w:rsidR="00D5642E" w:rsidRPr="002F5366" w:rsidRDefault="00D5642E" w:rsidP="00D5642E"/>
        </w:tc>
        <w:tc>
          <w:tcPr>
            <w:tcW w:w="2892" w:type="dxa"/>
            <w:vMerge/>
            <w:shd w:val="clear" w:color="auto" w:fill="auto"/>
          </w:tcPr>
          <w:p w14:paraId="42E4FAF5" w14:textId="77777777" w:rsidR="00D5642E" w:rsidRPr="002F5366" w:rsidRDefault="00D5642E" w:rsidP="00614104">
            <w:pPr>
              <w:spacing w:line="480" w:lineRule="auto"/>
            </w:pPr>
          </w:p>
        </w:tc>
      </w:tr>
      <w:tr w:rsidR="00D5642E" w:rsidRPr="002F5366" w14:paraId="08FEA1B0" w14:textId="77777777" w:rsidTr="00614104">
        <w:trPr>
          <w:trHeight w:val="477"/>
        </w:trPr>
        <w:tc>
          <w:tcPr>
            <w:tcW w:w="2160" w:type="dxa"/>
            <w:vMerge w:val="restart"/>
            <w:shd w:val="clear" w:color="auto" w:fill="auto"/>
            <w:vAlign w:val="bottom"/>
          </w:tcPr>
          <w:p w14:paraId="715B9974" w14:textId="77777777" w:rsidR="00D5642E" w:rsidRPr="00614104" w:rsidRDefault="00D5642E" w:rsidP="00614104">
            <w:pPr>
              <w:numPr>
                <w:ilvl w:val="0"/>
                <w:numId w:val="1"/>
              </w:numPr>
              <w:rPr>
                <w:b/>
              </w:rPr>
            </w:pPr>
          </w:p>
        </w:tc>
        <w:tc>
          <w:tcPr>
            <w:tcW w:w="2858" w:type="dxa"/>
            <w:vMerge w:val="restart"/>
            <w:shd w:val="clear" w:color="auto" w:fill="auto"/>
          </w:tcPr>
          <w:p w14:paraId="621AFC5D" w14:textId="77777777" w:rsidR="00D5642E" w:rsidRPr="002F5366" w:rsidRDefault="00D5642E" w:rsidP="00614104">
            <w:pPr>
              <w:spacing w:line="480" w:lineRule="auto"/>
            </w:pPr>
          </w:p>
        </w:tc>
        <w:tc>
          <w:tcPr>
            <w:tcW w:w="2902" w:type="dxa"/>
            <w:shd w:val="clear" w:color="auto" w:fill="auto"/>
          </w:tcPr>
          <w:p w14:paraId="40505420" w14:textId="77777777" w:rsidR="00D5642E" w:rsidRPr="002F5366" w:rsidRDefault="00D5642E" w:rsidP="00D5642E"/>
        </w:tc>
        <w:tc>
          <w:tcPr>
            <w:tcW w:w="2892" w:type="dxa"/>
            <w:vMerge w:val="restart"/>
            <w:shd w:val="clear" w:color="auto" w:fill="auto"/>
          </w:tcPr>
          <w:p w14:paraId="64B82F62" w14:textId="77777777" w:rsidR="00D5642E" w:rsidRPr="002F5366" w:rsidRDefault="00D5642E" w:rsidP="00614104">
            <w:pPr>
              <w:spacing w:line="480" w:lineRule="auto"/>
            </w:pPr>
          </w:p>
        </w:tc>
      </w:tr>
      <w:tr w:rsidR="00D5642E" w:rsidRPr="002F5366" w14:paraId="7DBFD0CF" w14:textId="77777777" w:rsidTr="00614104">
        <w:trPr>
          <w:trHeight w:val="183"/>
        </w:trPr>
        <w:tc>
          <w:tcPr>
            <w:tcW w:w="2160" w:type="dxa"/>
            <w:vMerge/>
            <w:shd w:val="clear" w:color="auto" w:fill="auto"/>
            <w:vAlign w:val="bottom"/>
          </w:tcPr>
          <w:p w14:paraId="2B8DA3AC" w14:textId="77777777" w:rsidR="00D5642E" w:rsidRPr="00614104" w:rsidRDefault="00D5642E" w:rsidP="00614104">
            <w:pPr>
              <w:numPr>
                <w:ilvl w:val="0"/>
                <w:numId w:val="1"/>
              </w:numPr>
              <w:rPr>
                <w:b/>
              </w:rPr>
            </w:pPr>
          </w:p>
        </w:tc>
        <w:tc>
          <w:tcPr>
            <w:tcW w:w="2858" w:type="dxa"/>
            <w:vMerge/>
            <w:shd w:val="clear" w:color="auto" w:fill="auto"/>
          </w:tcPr>
          <w:p w14:paraId="73CCC2F1" w14:textId="77777777" w:rsidR="00D5642E" w:rsidRPr="002F5366" w:rsidRDefault="00D5642E" w:rsidP="00614104">
            <w:pPr>
              <w:spacing w:line="480" w:lineRule="auto"/>
            </w:pPr>
          </w:p>
        </w:tc>
        <w:tc>
          <w:tcPr>
            <w:tcW w:w="2902" w:type="dxa"/>
            <w:shd w:val="clear" w:color="auto" w:fill="auto"/>
          </w:tcPr>
          <w:p w14:paraId="115F8001" w14:textId="77777777" w:rsidR="00D5642E" w:rsidRPr="002F5366" w:rsidRDefault="00D5642E" w:rsidP="00D5642E"/>
        </w:tc>
        <w:tc>
          <w:tcPr>
            <w:tcW w:w="2892" w:type="dxa"/>
            <w:vMerge/>
            <w:shd w:val="clear" w:color="auto" w:fill="auto"/>
          </w:tcPr>
          <w:p w14:paraId="17BE61EF" w14:textId="77777777" w:rsidR="00D5642E" w:rsidRPr="002F5366" w:rsidRDefault="00D5642E" w:rsidP="00614104">
            <w:pPr>
              <w:spacing w:line="480" w:lineRule="auto"/>
            </w:pPr>
          </w:p>
        </w:tc>
      </w:tr>
      <w:tr w:rsidR="00D5642E" w:rsidRPr="002F5366" w14:paraId="1728DF21" w14:textId="77777777" w:rsidTr="00614104">
        <w:trPr>
          <w:trHeight w:val="421"/>
        </w:trPr>
        <w:tc>
          <w:tcPr>
            <w:tcW w:w="2160" w:type="dxa"/>
            <w:vMerge w:val="restart"/>
            <w:shd w:val="clear" w:color="auto" w:fill="auto"/>
            <w:vAlign w:val="bottom"/>
          </w:tcPr>
          <w:p w14:paraId="42BA7DE0" w14:textId="77777777" w:rsidR="00D5642E" w:rsidRPr="00614104" w:rsidRDefault="00D5642E" w:rsidP="00614104">
            <w:pPr>
              <w:numPr>
                <w:ilvl w:val="0"/>
                <w:numId w:val="1"/>
              </w:numPr>
              <w:rPr>
                <w:b/>
              </w:rPr>
            </w:pPr>
          </w:p>
        </w:tc>
        <w:tc>
          <w:tcPr>
            <w:tcW w:w="2858" w:type="dxa"/>
            <w:vMerge w:val="restart"/>
            <w:shd w:val="clear" w:color="auto" w:fill="auto"/>
          </w:tcPr>
          <w:p w14:paraId="077BCAC7" w14:textId="77777777" w:rsidR="00D5642E" w:rsidRPr="002F5366" w:rsidRDefault="00D5642E" w:rsidP="00614104">
            <w:pPr>
              <w:spacing w:line="480" w:lineRule="auto"/>
            </w:pPr>
          </w:p>
        </w:tc>
        <w:tc>
          <w:tcPr>
            <w:tcW w:w="2902" w:type="dxa"/>
            <w:shd w:val="clear" w:color="auto" w:fill="auto"/>
          </w:tcPr>
          <w:p w14:paraId="331EE3F3" w14:textId="77777777" w:rsidR="00D5642E" w:rsidRPr="002F5366" w:rsidRDefault="00D5642E" w:rsidP="00D5642E"/>
        </w:tc>
        <w:tc>
          <w:tcPr>
            <w:tcW w:w="2892" w:type="dxa"/>
            <w:vMerge w:val="restart"/>
            <w:shd w:val="clear" w:color="auto" w:fill="auto"/>
          </w:tcPr>
          <w:p w14:paraId="431BA8D6" w14:textId="77777777" w:rsidR="00D5642E" w:rsidRPr="002F5366" w:rsidRDefault="00D5642E" w:rsidP="00614104">
            <w:pPr>
              <w:spacing w:line="480" w:lineRule="auto"/>
            </w:pPr>
          </w:p>
        </w:tc>
      </w:tr>
      <w:tr w:rsidR="00D5642E" w:rsidRPr="002F5366" w14:paraId="105F887E" w14:textId="77777777" w:rsidTr="00614104">
        <w:trPr>
          <w:trHeight w:val="257"/>
        </w:trPr>
        <w:tc>
          <w:tcPr>
            <w:tcW w:w="2160" w:type="dxa"/>
            <w:vMerge/>
            <w:shd w:val="clear" w:color="auto" w:fill="auto"/>
            <w:vAlign w:val="bottom"/>
          </w:tcPr>
          <w:p w14:paraId="1604B01C" w14:textId="77777777" w:rsidR="00D5642E" w:rsidRPr="00614104" w:rsidRDefault="00D5642E" w:rsidP="00614104">
            <w:pPr>
              <w:numPr>
                <w:ilvl w:val="0"/>
                <w:numId w:val="1"/>
              </w:numPr>
              <w:rPr>
                <w:b/>
              </w:rPr>
            </w:pPr>
          </w:p>
        </w:tc>
        <w:tc>
          <w:tcPr>
            <w:tcW w:w="2858" w:type="dxa"/>
            <w:vMerge/>
            <w:shd w:val="clear" w:color="auto" w:fill="auto"/>
          </w:tcPr>
          <w:p w14:paraId="4CE4E1B6" w14:textId="77777777" w:rsidR="00D5642E" w:rsidRPr="002F5366" w:rsidRDefault="00D5642E" w:rsidP="00614104">
            <w:pPr>
              <w:spacing w:line="480" w:lineRule="auto"/>
            </w:pPr>
          </w:p>
        </w:tc>
        <w:tc>
          <w:tcPr>
            <w:tcW w:w="2902" w:type="dxa"/>
            <w:shd w:val="clear" w:color="auto" w:fill="auto"/>
          </w:tcPr>
          <w:p w14:paraId="03B3DE29" w14:textId="77777777" w:rsidR="00D5642E" w:rsidRPr="002F5366" w:rsidRDefault="00D5642E" w:rsidP="00D5642E"/>
        </w:tc>
        <w:tc>
          <w:tcPr>
            <w:tcW w:w="2892" w:type="dxa"/>
            <w:vMerge/>
            <w:shd w:val="clear" w:color="auto" w:fill="auto"/>
          </w:tcPr>
          <w:p w14:paraId="265E729C" w14:textId="77777777" w:rsidR="00D5642E" w:rsidRPr="002F5366" w:rsidRDefault="00D5642E" w:rsidP="00614104">
            <w:pPr>
              <w:spacing w:line="480" w:lineRule="auto"/>
            </w:pPr>
          </w:p>
        </w:tc>
      </w:tr>
      <w:tr w:rsidR="00D5642E" w:rsidRPr="002F5366" w14:paraId="11617705" w14:textId="77777777" w:rsidTr="00614104">
        <w:trPr>
          <w:trHeight w:val="349"/>
        </w:trPr>
        <w:tc>
          <w:tcPr>
            <w:tcW w:w="2160" w:type="dxa"/>
            <w:vMerge w:val="restart"/>
            <w:shd w:val="clear" w:color="auto" w:fill="auto"/>
            <w:vAlign w:val="bottom"/>
          </w:tcPr>
          <w:p w14:paraId="3C03F7A1" w14:textId="77777777" w:rsidR="00D5642E" w:rsidRPr="00614104" w:rsidRDefault="00D5642E" w:rsidP="00614104">
            <w:pPr>
              <w:numPr>
                <w:ilvl w:val="0"/>
                <w:numId w:val="1"/>
              </w:numPr>
              <w:rPr>
                <w:b/>
              </w:rPr>
            </w:pPr>
          </w:p>
        </w:tc>
        <w:tc>
          <w:tcPr>
            <w:tcW w:w="2858" w:type="dxa"/>
            <w:vMerge w:val="restart"/>
            <w:shd w:val="clear" w:color="auto" w:fill="auto"/>
          </w:tcPr>
          <w:p w14:paraId="7F3FBB9E" w14:textId="77777777" w:rsidR="00D5642E" w:rsidRPr="002F5366" w:rsidRDefault="00D5642E" w:rsidP="00614104">
            <w:pPr>
              <w:spacing w:line="480" w:lineRule="auto"/>
            </w:pPr>
          </w:p>
        </w:tc>
        <w:tc>
          <w:tcPr>
            <w:tcW w:w="2902" w:type="dxa"/>
            <w:shd w:val="clear" w:color="auto" w:fill="auto"/>
          </w:tcPr>
          <w:p w14:paraId="4B0D9E53" w14:textId="77777777" w:rsidR="00D5642E" w:rsidRPr="002F5366" w:rsidRDefault="00D5642E" w:rsidP="00D5642E"/>
        </w:tc>
        <w:tc>
          <w:tcPr>
            <w:tcW w:w="2892" w:type="dxa"/>
            <w:vMerge w:val="restart"/>
            <w:shd w:val="clear" w:color="auto" w:fill="auto"/>
          </w:tcPr>
          <w:p w14:paraId="647FAECA" w14:textId="77777777" w:rsidR="00D5642E" w:rsidRPr="002F5366" w:rsidRDefault="00D5642E" w:rsidP="00614104">
            <w:pPr>
              <w:spacing w:line="480" w:lineRule="auto"/>
            </w:pPr>
          </w:p>
        </w:tc>
      </w:tr>
      <w:tr w:rsidR="00D5642E" w:rsidRPr="002F5366" w14:paraId="60F395BA" w14:textId="77777777" w:rsidTr="00614104">
        <w:trPr>
          <w:trHeight w:val="329"/>
        </w:trPr>
        <w:tc>
          <w:tcPr>
            <w:tcW w:w="2160" w:type="dxa"/>
            <w:vMerge/>
            <w:shd w:val="clear" w:color="auto" w:fill="auto"/>
            <w:vAlign w:val="bottom"/>
          </w:tcPr>
          <w:p w14:paraId="631FA30D" w14:textId="77777777" w:rsidR="00D5642E" w:rsidRPr="00614104" w:rsidRDefault="00D5642E" w:rsidP="00614104">
            <w:pPr>
              <w:numPr>
                <w:ilvl w:val="0"/>
                <w:numId w:val="1"/>
              </w:numPr>
              <w:rPr>
                <w:b/>
              </w:rPr>
            </w:pPr>
          </w:p>
        </w:tc>
        <w:tc>
          <w:tcPr>
            <w:tcW w:w="2858" w:type="dxa"/>
            <w:vMerge/>
            <w:shd w:val="clear" w:color="auto" w:fill="auto"/>
          </w:tcPr>
          <w:p w14:paraId="4FBF1851" w14:textId="77777777" w:rsidR="00D5642E" w:rsidRPr="002F5366" w:rsidRDefault="00D5642E" w:rsidP="00614104">
            <w:pPr>
              <w:spacing w:line="480" w:lineRule="auto"/>
            </w:pPr>
          </w:p>
        </w:tc>
        <w:tc>
          <w:tcPr>
            <w:tcW w:w="2902" w:type="dxa"/>
            <w:shd w:val="clear" w:color="auto" w:fill="auto"/>
          </w:tcPr>
          <w:p w14:paraId="7114B929" w14:textId="77777777" w:rsidR="00D5642E" w:rsidRPr="002F5366" w:rsidRDefault="00D5642E" w:rsidP="00D5642E"/>
        </w:tc>
        <w:tc>
          <w:tcPr>
            <w:tcW w:w="2892" w:type="dxa"/>
            <w:vMerge/>
            <w:shd w:val="clear" w:color="auto" w:fill="auto"/>
          </w:tcPr>
          <w:p w14:paraId="43103CA6" w14:textId="77777777" w:rsidR="00D5642E" w:rsidRPr="002F5366" w:rsidRDefault="00D5642E" w:rsidP="00614104">
            <w:pPr>
              <w:spacing w:line="480" w:lineRule="auto"/>
            </w:pPr>
          </w:p>
        </w:tc>
      </w:tr>
      <w:tr w:rsidR="00D5642E" w:rsidRPr="002F5366" w14:paraId="48D517B0" w14:textId="77777777" w:rsidTr="00614104">
        <w:trPr>
          <w:trHeight w:val="293"/>
        </w:trPr>
        <w:tc>
          <w:tcPr>
            <w:tcW w:w="2160" w:type="dxa"/>
            <w:vMerge w:val="restart"/>
            <w:shd w:val="clear" w:color="auto" w:fill="auto"/>
            <w:vAlign w:val="bottom"/>
          </w:tcPr>
          <w:p w14:paraId="7BC3F036" w14:textId="77777777" w:rsidR="00D5642E" w:rsidRPr="00614104" w:rsidRDefault="00D5642E" w:rsidP="00614104">
            <w:pPr>
              <w:numPr>
                <w:ilvl w:val="0"/>
                <w:numId w:val="1"/>
              </w:numPr>
              <w:rPr>
                <w:b/>
              </w:rPr>
            </w:pPr>
          </w:p>
        </w:tc>
        <w:tc>
          <w:tcPr>
            <w:tcW w:w="2858" w:type="dxa"/>
            <w:vMerge w:val="restart"/>
            <w:shd w:val="clear" w:color="auto" w:fill="auto"/>
          </w:tcPr>
          <w:p w14:paraId="26E33A2F" w14:textId="77777777" w:rsidR="00D5642E" w:rsidRPr="002F5366" w:rsidRDefault="00D5642E" w:rsidP="00614104">
            <w:pPr>
              <w:spacing w:line="480" w:lineRule="auto"/>
            </w:pPr>
          </w:p>
        </w:tc>
        <w:tc>
          <w:tcPr>
            <w:tcW w:w="2902" w:type="dxa"/>
            <w:shd w:val="clear" w:color="auto" w:fill="auto"/>
          </w:tcPr>
          <w:p w14:paraId="763BEC92" w14:textId="77777777" w:rsidR="00D5642E" w:rsidRPr="002F5366" w:rsidRDefault="00D5642E" w:rsidP="00D5642E"/>
        </w:tc>
        <w:tc>
          <w:tcPr>
            <w:tcW w:w="2892" w:type="dxa"/>
            <w:vMerge w:val="restart"/>
            <w:shd w:val="clear" w:color="auto" w:fill="auto"/>
          </w:tcPr>
          <w:p w14:paraId="73EF9286" w14:textId="77777777" w:rsidR="00D5642E" w:rsidRPr="002F5366" w:rsidRDefault="00D5642E" w:rsidP="00614104">
            <w:pPr>
              <w:spacing w:line="480" w:lineRule="auto"/>
            </w:pPr>
          </w:p>
        </w:tc>
      </w:tr>
      <w:tr w:rsidR="00D5642E" w:rsidRPr="002F5366" w14:paraId="0D3E2475" w14:textId="77777777" w:rsidTr="00614104">
        <w:trPr>
          <w:trHeight w:val="385"/>
        </w:trPr>
        <w:tc>
          <w:tcPr>
            <w:tcW w:w="2160" w:type="dxa"/>
            <w:vMerge/>
            <w:shd w:val="clear" w:color="auto" w:fill="auto"/>
            <w:vAlign w:val="bottom"/>
          </w:tcPr>
          <w:p w14:paraId="31FAA244" w14:textId="77777777" w:rsidR="00D5642E" w:rsidRPr="00614104" w:rsidRDefault="00D5642E" w:rsidP="00614104">
            <w:pPr>
              <w:numPr>
                <w:ilvl w:val="0"/>
                <w:numId w:val="1"/>
              </w:numPr>
              <w:rPr>
                <w:b/>
              </w:rPr>
            </w:pPr>
          </w:p>
        </w:tc>
        <w:tc>
          <w:tcPr>
            <w:tcW w:w="2858" w:type="dxa"/>
            <w:vMerge/>
            <w:shd w:val="clear" w:color="auto" w:fill="auto"/>
          </w:tcPr>
          <w:p w14:paraId="772FD0AF" w14:textId="77777777" w:rsidR="00D5642E" w:rsidRPr="002F5366" w:rsidRDefault="00D5642E" w:rsidP="00614104">
            <w:pPr>
              <w:spacing w:line="480" w:lineRule="auto"/>
            </w:pPr>
          </w:p>
        </w:tc>
        <w:tc>
          <w:tcPr>
            <w:tcW w:w="2902" w:type="dxa"/>
            <w:shd w:val="clear" w:color="auto" w:fill="auto"/>
          </w:tcPr>
          <w:p w14:paraId="0065BC72" w14:textId="77777777" w:rsidR="00D5642E" w:rsidRPr="002F5366" w:rsidRDefault="00D5642E" w:rsidP="00D5642E"/>
        </w:tc>
        <w:tc>
          <w:tcPr>
            <w:tcW w:w="2892" w:type="dxa"/>
            <w:vMerge/>
            <w:shd w:val="clear" w:color="auto" w:fill="auto"/>
          </w:tcPr>
          <w:p w14:paraId="59FB000F" w14:textId="77777777" w:rsidR="00D5642E" w:rsidRPr="002F5366" w:rsidRDefault="00D5642E" w:rsidP="00614104">
            <w:pPr>
              <w:spacing w:line="480" w:lineRule="auto"/>
            </w:pPr>
          </w:p>
        </w:tc>
      </w:tr>
      <w:tr w:rsidR="00D5642E" w:rsidRPr="002F5366" w14:paraId="50DE2E6B" w14:textId="77777777" w:rsidTr="00614104">
        <w:trPr>
          <w:trHeight w:val="439"/>
        </w:trPr>
        <w:tc>
          <w:tcPr>
            <w:tcW w:w="2160" w:type="dxa"/>
            <w:vMerge w:val="restart"/>
            <w:shd w:val="clear" w:color="auto" w:fill="auto"/>
            <w:vAlign w:val="bottom"/>
          </w:tcPr>
          <w:p w14:paraId="240958AC" w14:textId="77777777" w:rsidR="00D5642E" w:rsidRPr="00614104" w:rsidRDefault="00D5642E" w:rsidP="00614104">
            <w:pPr>
              <w:numPr>
                <w:ilvl w:val="0"/>
                <w:numId w:val="1"/>
              </w:numPr>
              <w:rPr>
                <w:b/>
              </w:rPr>
            </w:pPr>
          </w:p>
        </w:tc>
        <w:tc>
          <w:tcPr>
            <w:tcW w:w="2858" w:type="dxa"/>
            <w:vMerge w:val="restart"/>
            <w:shd w:val="clear" w:color="auto" w:fill="auto"/>
          </w:tcPr>
          <w:p w14:paraId="159B92DB" w14:textId="77777777" w:rsidR="00D5642E" w:rsidRPr="002F5366" w:rsidRDefault="00D5642E" w:rsidP="00614104">
            <w:pPr>
              <w:spacing w:line="480" w:lineRule="auto"/>
            </w:pPr>
          </w:p>
        </w:tc>
        <w:tc>
          <w:tcPr>
            <w:tcW w:w="2902" w:type="dxa"/>
            <w:shd w:val="clear" w:color="auto" w:fill="auto"/>
          </w:tcPr>
          <w:p w14:paraId="0C5DA345" w14:textId="77777777" w:rsidR="00D5642E" w:rsidRPr="002F5366" w:rsidRDefault="00D5642E" w:rsidP="00D5642E"/>
        </w:tc>
        <w:tc>
          <w:tcPr>
            <w:tcW w:w="2892" w:type="dxa"/>
            <w:vMerge w:val="restart"/>
            <w:shd w:val="clear" w:color="auto" w:fill="auto"/>
          </w:tcPr>
          <w:p w14:paraId="7F4D3B05" w14:textId="77777777" w:rsidR="00D5642E" w:rsidRPr="002F5366" w:rsidRDefault="00D5642E" w:rsidP="00614104">
            <w:pPr>
              <w:spacing w:line="480" w:lineRule="auto"/>
            </w:pPr>
          </w:p>
        </w:tc>
      </w:tr>
      <w:tr w:rsidR="00D5642E" w:rsidRPr="002F5366" w14:paraId="3FF6BC88" w14:textId="77777777" w:rsidTr="00614104">
        <w:trPr>
          <w:trHeight w:val="238"/>
        </w:trPr>
        <w:tc>
          <w:tcPr>
            <w:tcW w:w="2160" w:type="dxa"/>
            <w:vMerge/>
            <w:shd w:val="clear" w:color="auto" w:fill="auto"/>
            <w:vAlign w:val="bottom"/>
          </w:tcPr>
          <w:p w14:paraId="76A7A598" w14:textId="77777777" w:rsidR="00D5642E" w:rsidRPr="00614104" w:rsidRDefault="00D5642E" w:rsidP="00614104">
            <w:pPr>
              <w:numPr>
                <w:ilvl w:val="0"/>
                <w:numId w:val="1"/>
              </w:numPr>
              <w:rPr>
                <w:b/>
              </w:rPr>
            </w:pPr>
          </w:p>
        </w:tc>
        <w:tc>
          <w:tcPr>
            <w:tcW w:w="2858" w:type="dxa"/>
            <w:vMerge/>
            <w:shd w:val="clear" w:color="auto" w:fill="auto"/>
          </w:tcPr>
          <w:p w14:paraId="1888B98C" w14:textId="77777777" w:rsidR="00D5642E" w:rsidRPr="002F5366" w:rsidRDefault="00D5642E" w:rsidP="00614104">
            <w:pPr>
              <w:spacing w:line="480" w:lineRule="auto"/>
            </w:pPr>
          </w:p>
        </w:tc>
        <w:tc>
          <w:tcPr>
            <w:tcW w:w="2902" w:type="dxa"/>
            <w:shd w:val="clear" w:color="auto" w:fill="auto"/>
          </w:tcPr>
          <w:p w14:paraId="5042F71E" w14:textId="77777777" w:rsidR="00D5642E" w:rsidRPr="002F5366" w:rsidRDefault="00D5642E" w:rsidP="00D5642E"/>
        </w:tc>
        <w:tc>
          <w:tcPr>
            <w:tcW w:w="2892" w:type="dxa"/>
            <w:vMerge/>
            <w:shd w:val="clear" w:color="auto" w:fill="auto"/>
          </w:tcPr>
          <w:p w14:paraId="340F09C6" w14:textId="77777777" w:rsidR="00D5642E" w:rsidRPr="002F5366" w:rsidRDefault="00D5642E" w:rsidP="00614104">
            <w:pPr>
              <w:spacing w:line="480" w:lineRule="auto"/>
            </w:pPr>
          </w:p>
        </w:tc>
      </w:tr>
      <w:tr w:rsidR="00D5642E" w:rsidRPr="002F5366" w14:paraId="5B051B0D" w14:textId="77777777" w:rsidTr="00614104">
        <w:trPr>
          <w:trHeight w:val="421"/>
        </w:trPr>
        <w:tc>
          <w:tcPr>
            <w:tcW w:w="2160" w:type="dxa"/>
            <w:vMerge w:val="restart"/>
            <w:shd w:val="clear" w:color="auto" w:fill="auto"/>
            <w:vAlign w:val="bottom"/>
          </w:tcPr>
          <w:p w14:paraId="77AB91CF" w14:textId="77777777" w:rsidR="00D5642E" w:rsidRPr="00614104" w:rsidRDefault="00D5642E" w:rsidP="00614104">
            <w:pPr>
              <w:numPr>
                <w:ilvl w:val="0"/>
                <w:numId w:val="1"/>
              </w:numPr>
              <w:rPr>
                <w:b/>
              </w:rPr>
            </w:pPr>
          </w:p>
        </w:tc>
        <w:tc>
          <w:tcPr>
            <w:tcW w:w="2858" w:type="dxa"/>
            <w:vMerge w:val="restart"/>
            <w:shd w:val="clear" w:color="auto" w:fill="auto"/>
          </w:tcPr>
          <w:p w14:paraId="0C059B54" w14:textId="77777777" w:rsidR="00D5642E" w:rsidRPr="002F5366" w:rsidRDefault="00D5642E" w:rsidP="00614104">
            <w:pPr>
              <w:spacing w:line="480" w:lineRule="auto"/>
            </w:pPr>
          </w:p>
        </w:tc>
        <w:tc>
          <w:tcPr>
            <w:tcW w:w="2902" w:type="dxa"/>
            <w:shd w:val="clear" w:color="auto" w:fill="auto"/>
          </w:tcPr>
          <w:p w14:paraId="4E2492FF" w14:textId="77777777" w:rsidR="00D5642E" w:rsidRPr="002F5366" w:rsidRDefault="00D5642E" w:rsidP="00D5642E"/>
        </w:tc>
        <w:tc>
          <w:tcPr>
            <w:tcW w:w="2892" w:type="dxa"/>
            <w:vMerge w:val="restart"/>
            <w:shd w:val="clear" w:color="auto" w:fill="auto"/>
          </w:tcPr>
          <w:p w14:paraId="6C28244A" w14:textId="77777777" w:rsidR="00D5642E" w:rsidRPr="002F5366" w:rsidRDefault="00D5642E" w:rsidP="00614104">
            <w:pPr>
              <w:spacing w:line="480" w:lineRule="auto"/>
            </w:pPr>
          </w:p>
        </w:tc>
      </w:tr>
      <w:tr w:rsidR="00D5642E" w:rsidRPr="002F5366" w14:paraId="4CE200C4" w14:textId="77777777" w:rsidTr="00614104">
        <w:trPr>
          <w:trHeight w:val="257"/>
        </w:trPr>
        <w:tc>
          <w:tcPr>
            <w:tcW w:w="2160" w:type="dxa"/>
            <w:vMerge/>
            <w:shd w:val="clear" w:color="auto" w:fill="auto"/>
            <w:vAlign w:val="bottom"/>
          </w:tcPr>
          <w:p w14:paraId="6DEB986A" w14:textId="77777777" w:rsidR="00D5642E" w:rsidRPr="00614104" w:rsidRDefault="00D5642E" w:rsidP="00614104">
            <w:pPr>
              <w:numPr>
                <w:ilvl w:val="0"/>
                <w:numId w:val="1"/>
              </w:numPr>
              <w:rPr>
                <w:b/>
              </w:rPr>
            </w:pPr>
          </w:p>
        </w:tc>
        <w:tc>
          <w:tcPr>
            <w:tcW w:w="2858" w:type="dxa"/>
            <w:vMerge/>
            <w:shd w:val="clear" w:color="auto" w:fill="auto"/>
          </w:tcPr>
          <w:p w14:paraId="0242FA6C" w14:textId="77777777" w:rsidR="00D5642E" w:rsidRPr="002F5366" w:rsidRDefault="00D5642E" w:rsidP="00614104">
            <w:pPr>
              <w:spacing w:line="480" w:lineRule="auto"/>
            </w:pPr>
          </w:p>
        </w:tc>
        <w:tc>
          <w:tcPr>
            <w:tcW w:w="2902" w:type="dxa"/>
            <w:shd w:val="clear" w:color="auto" w:fill="auto"/>
          </w:tcPr>
          <w:p w14:paraId="5E8DA187" w14:textId="77777777" w:rsidR="00D5642E" w:rsidRPr="002F5366" w:rsidRDefault="00D5642E" w:rsidP="00D5642E"/>
        </w:tc>
        <w:tc>
          <w:tcPr>
            <w:tcW w:w="2892" w:type="dxa"/>
            <w:vMerge/>
            <w:shd w:val="clear" w:color="auto" w:fill="auto"/>
          </w:tcPr>
          <w:p w14:paraId="7A7A9CE5" w14:textId="77777777" w:rsidR="00D5642E" w:rsidRPr="002F5366" w:rsidRDefault="00D5642E" w:rsidP="00614104">
            <w:pPr>
              <w:spacing w:line="480" w:lineRule="auto"/>
            </w:pPr>
          </w:p>
        </w:tc>
      </w:tr>
      <w:tr w:rsidR="00D5642E" w:rsidRPr="002F5366" w14:paraId="1A4C5A2C" w14:textId="77777777" w:rsidTr="00614104">
        <w:trPr>
          <w:trHeight w:val="349"/>
        </w:trPr>
        <w:tc>
          <w:tcPr>
            <w:tcW w:w="2160" w:type="dxa"/>
            <w:vMerge w:val="restart"/>
            <w:shd w:val="clear" w:color="auto" w:fill="auto"/>
            <w:vAlign w:val="bottom"/>
          </w:tcPr>
          <w:p w14:paraId="1544378C" w14:textId="77777777" w:rsidR="00D5642E" w:rsidRPr="00614104" w:rsidRDefault="00D5642E" w:rsidP="00614104">
            <w:pPr>
              <w:numPr>
                <w:ilvl w:val="0"/>
                <w:numId w:val="1"/>
              </w:numPr>
              <w:rPr>
                <w:b/>
              </w:rPr>
            </w:pPr>
          </w:p>
        </w:tc>
        <w:tc>
          <w:tcPr>
            <w:tcW w:w="2858" w:type="dxa"/>
            <w:vMerge w:val="restart"/>
            <w:shd w:val="clear" w:color="auto" w:fill="auto"/>
          </w:tcPr>
          <w:p w14:paraId="7513AF40" w14:textId="77777777" w:rsidR="00D5642E" w:rsidRPr="002F5366" w:rsidRDefault="00D5642E" w:rsidP="00614104">
            <w:pPr>
              <w:spacing w:line="480" w:lineRule="auto"/>
            </w:pPr>
          </w:p>
        </w:tc>
        <w:tc>
          <w:tcPr>
            <w:tcW w:w="2902" w:type="dxa"/>
            <w:shd w:val="clear" w:color="auto" w:fill="auto"/>
          </w:tcPr>
          <w:p w14:paraId="0F372FB3" w14:textId="77777777" w:rsidR="00D5642E" w:rsidRPr="002F5366" w:rsidRDefault="00D5642E" w:rsidP="00D5642E"/>
        </w:tc>
        <w:tc>
          <w:tcPr>
            <w:tcW w:w="2892" w:type="dxa"/>
            <w:vMerge w:val="restart"/>
            <w:shd w:val="clear" w:color="auto" w:fill="auto"/>
          </w:tcPr>
          <w:p w14:paraId="532DACD5" w14:textId="77777777" w:rsidR="00D5642E" w:rsidRPr="002F5366" w:rsidRDefault="00D5642E" w:rsidP="00614104">
            <w:pPr>
              <w:spacing w:line="480" w:lineRule="auto"/>
            </w:pPr>
          </w:p>
        </w:tc>
      </w:tr>
      <w:tr w:rsidR="00D5642E" w:rsidRPr="002F5366" w14:paraId="4B7E3158" w14:textId="77777777" w:rsidTr="00614104">
        <w:trPr>
          <w:trHeight w:val="311"/>
        </w:trPr>
        <w:tc>
          <w:tcPr>
            <w:tcW w:w="2160" w:type="dxa"/>
            <w:vMerge/>
            <w:shd w:val="clear" w:color="auto" w:fill="auto"/>
            <w:vAlign w:val="bottom"/>
          </w:tcPr>
          <w:p w14:paraId="7E2C07F2" w14:textId="77777777" w:rsidR="00D5642E" w:rsidRPr="00614104" w:rsidRDefault="00D5642E" w:rsidP="00614104">
            <w:pPr>
              <w:numPr>
                <w:ilvl w:val="0"/>
                <w:numId w:val="1"/>
              </w:numPr>
              <w:rPr>
                <w:b/>
              </w:rPr>
            </w:pPr>
          </w:p>
        </w:tc>
        <w:tc>
          <w:tcPr>
            <w:tcW w:w="2858" w:type="dxa"/>
            <w:vMerge/>
            <w:shd w:val="clear" w:color="auto" w:fill="auto"/>
          </w:tcPr>
          <w:p w14:paraId="7A39D76E" w14:textId="77777777" w:rsidR="00D5642E" w:rsidRPr="002F5366" w:rsidRDefault="00D5642E" w:rsidP="00614104">
            <w:pPr>
              <w:spacing w:line="480" w:lineRule="auto"/>
            </w:pPr>
          </w:p>
        </w:tc>
        <w:tc>
          <w:tcPr>
            <w:tcW w:w="2902" w:type="dxa"/>
            <w:shd w:val="clear" w:color="auto" w:fill="auto"/>
          </w:tcPr>
          <w:p w14:paraId="180A955E" w14:textId="77777777" w:rsidR="00D5642E" w:rsidRPr="002F5366" w:rsidRDefault="00D5642E" w:rsidP="00D5642E"/>
        </w:tc>
        <w:tc>
          <w:tcPr>
            <w:tcW w:w="2892" w:type="dxa"/>
            <w:vMerge/>
            <w:shd w:val="clear" w:color="auto" w:fill="auto"/>
          </w:tcPr>
          <w:p w14:paraId="6910FB1B" w14:textId="77777777" w:rsidR="00D5642E" w:rsidRPr="002F5366" w:rsidRDefault="00D5642E" w:rsidP="00614104">
            <w:pPr>
              <w:spacing w:line="480" w:lineRule="auto"/>
            </w:pPr>
          </w:p>
        </w:tc>
      </w:tr>
      <w:tr w:rsidR="00D5642E" w:rsidRPr="002F5366" w14:paraId="581113DA" w14:textId="77777777" w:rsidTr="00614104">
        <w:trPr>
          <w:trHeight w:val="293"/>
        </w:trPr>
        <w:tc>
          <w:tcPr>
            <w:tcW w:w="2160" w:type="dxa"/>
            <w:vMerge w:val="restart"/>
            <w:shd w:val="clear" w:color="auto" w:fill="auto"/>
            <w:vAlign w:val="bottom"/>
          </w:tcPr>
          <w:p w14:paraId="4337E472" w14:textId="77777777" w:rsidR="00D5642E" w:rsidRPr="00614104" w:rsidRDefault="00D5642E" w:rsidP="00614104">
            <w:pPr>
              <w:numPr>
                <w:ilvl w:val="0"/>
                <w:numId w:val="1"/>
              </w:numPr>
              <w:rPr>
                <w:b/>
              </w:rPr>
            </w:pPr>
          </w:p>
        </w:tc>
        <w:tc>
          <w:tcPr>
            <w:tcW w:w="2858" w:type="dxa"/>
            <w:vMerge w:val="restart"/>
            <w:shd w:val="clear" w:color="auto" w:fill="auto"/>
          </w:tcPr>
          <w:p w14:paraId="5243BD55" w14:textId="77777777" w:rsidR="00D5642E" w:rsidRPr="002F5366" w:rsidRDefault="00D5642E" w:rsidP="00614104">
            <w:pPr>
              <w:spacing w:line="480" w:lineRule="auto"/>
            </w:pPr>
          </w:p>
        </w:tc>
        <w:tc>
          <w:tcPr>
            <w:tcW w:w="2902" w:type="dxa"/>
            <w:shd w:val="clear" w:color="auto" w:fill="auto"/>
          </w:tcPr>
          <w:p w14:paraId="0BC35081" w14:textId="77777777" w:rsidR="00D5642E" w:rsidRPr="002F5366" w:rsidRDefault="00D5642E" w:rsidP="00D5642E"/>
        </w:tc>
        <w:tc>
          <w:tcPr>
            <w:tcW w:w="2892" w:type="dxa"/>
            <w:vMerge w:val="restart"/>
            <w:shd w:val="clear" w:color="auto" w:fill="auto"/>
          </w:tcPr>
          <w:p w14:paraId="5EF42A8C" w14:textId="77777777" w:rsidR="00D5642E" w:rsidRPr="002F5366" w:rsidRDefault="00D5642E" w:rsidP="00614104">
            <w:pPr>
              <w:spacing w:line="480" w:lineRule="auto"/>
            </w:pPr>
          </w:p>
        </w:tc>
      </w:tr>
      <w:tr w:rsidR="00D5642E" w:rsidRPr="002F5366" w14:paraId="13557E47" w14:textId="77777777" w:rsidTr="00614104">
        <w:trPr>
          <w:trHeight w:val="385"/>
        </w:trPr>
        <w:tc>
          <w:tcPr>
            <w:tcW w:w="2160" w:type="dxa"/>
            <w:vMerge/>
            <w:shd w:val="clear" w:color="auto" w:fill="auto"/>
            <w:vAlign w:val="bottom"/>
          </w:tcPr>
          <w:p w14:paraId="2233679E" w14:textId="77777777" w:rsidR="00D5642E" w:rsidRPr="00614104" w:rsidRDefault="00D5642E" w:rsidP="00614104">
            <w:pPr>
              <w:numPr>
                <w:ilvl w:val="0"/>
                <w:numId w:val="1"/>
              </w:numPr>
              <w:rPr>
                <w:b/>
              </w:rPr>
            </w:pPr>
          </w:p>
        </w:tc>
        <w:tc>
          <w:tcPr>
            <w:tcW w:w="2858" w:type="dxa"/>
            <w:vMerge/>
            <w:shd w:val="clear" w:color="auto" w:fill="auto"/>
          </w:tcPr>
          <w:p w14:paraId="291ACE93" w14:textId="77777777" w:rsidR="00D5642E" w:rsidRPr="002F5366" w:rsidRDefault="00D5642E" w:rsidP="00614104">
            <w:pPr>
              <w:spacing w:line="480" w:lineRule="auto"/>
            </w:pPr>
          </w:p>
        </w:tc>
        <w:tc>
          <w:tcPr>
            <w:tcW w:w="2902" w:type="dxa"/>
            <w:shd w:val="clear" w:color="auto" w:fill="auto"/>
          </w:tcPr>
          <w:p w14:paraId="04739D65" w14:textId="77777777" w:rsidR="00D5642E" w:rsidRPr="002F5366" w:rsidRDefault="00D5642E" w:rsidP="00D5642E"/>
        </w:tc>
        <w:tc>
          <w:tcPr>
            <w:tcW w:w="2892" w:type="dxa"/>
            <w:vMerge/>
            <w:shd w:val="clear" w:color="auto" w:fill="auto"/>
          </w:tcPr>
          <w:p w14:paraId="6269E3D0" w14:textId="77777777" w:rsidR="00D5642E" w:rsidRPr="002F5366" w:rsidRDefault="00D5642E" w:rsidP="00614104">
            <w:pPr>
              <w:spacing w:line="480" w:lineRule="auto"/>
            </w:pPr>
          </w:p>
        </w:tc>
      </w:tr>
      <w:tr w:rsidR="00D5642E" w:rsidRPr="002F5366" w14:paraId="51DA4D05" w14:textId="77777777" w:rsidTr="00614104">
        <w:trPr>
          <w:trHeight w:val="439"/>
        </w:trPr>
        <w:tc>
          <w:tcPr>
            <w:tcW w:w="2160" w:type="dxa"/>
            <w:vMerge w:val="restart"/>
            <w:shd w:val="clear" w:color="auto" w:fill="auto"/>
            <w:vAlign w:val="bottom"/>
          </w:tcPr>
          <w:p w14:paraId="51DA29DB" w14:textId="77777777" w:rsidR="00D5642E" w:rsidRPr="00614104" w:rsidRDefault="00D5642E" w:rsidP="00614104">
            <w:pPr>
              <w:numPr>
                <w:ilvl w:val="0"/>
                <w:numId w:val="1"/>
              </w:numPr>
              <w:rPr>
                <w:b/>
              </w:rPr>
            </w:pPr>
          </w:p>
        </w:tc>
        <w:tc>
          <w:tcPr>
            <w:tcW w:w="2858" w:type="dxa"/>
            <w:vMerge w:val="restart"/>
            <w:shd w:val="clear" w:color="auto" w:fill="auto"/>
          </w:tcPr>
          <w:p w14:paraId="39849C03" w14:textId="77777777" w:rsidR="00D5642E" w:rsidRPr="002F5366" w:rsidRDefault="00D5642E" w:rsidP="00614104">
            <w:pPr>
              <w:spacing w:line="480" w:lineRule="auto"/>
            </w:pPr>
          </w:p>
        </w:tc>
        <w:tc>
          <w:tcPr>
            <w:tcW w:w="2902" w:type="dxa"/>
            <w:shd w:val="clear" w:color="auto" w:fill="auto"/>
          </w:tcPr>
          <w:p w14:paraId="2F61F6AF" w14:textId="77777777" w:rsidR="00D5642E" w:rsidRPr="002F5366" w:rsidRDefault="00D5642E" w:rsidP="00D5642E"/>
        </w:tc>
        <w:tc>
          <w:tcPr>
            <w:tcW w:w="2892" w:type="dxa"/>
            <w:vMerge w:val="restart"/>
            <w:shd w:val="clear" w:color="auto" w:fill="auto"/>
          </w:tcPr>
          <w:p w14:paraId="5C415803" w14:textId="77777777" w:rsidR="00D5642E" w:rsidRPr="002F5366" w:rsidRDefault="00D5642E" w:rsidP="00614104">
            <w:pPr>
              <w:spacing w:line="480" w:lineRule="auto"/>
            </w:pPr>
          </w:p>
        </w:tc>
      </w:tr>
      <w:tr w:rsidR="00D5642E" w:rsidRPr="002F5366" w14:paraId="41F4C73D" w14:textId="77777777" w:rsidTr="00614104">
        <w:trPr>
          <w:trHeight w:val="238"/>
        </w:trPr>
        <w:tc>
          <w:tcPr>
            <w:tcW w:w="2160" w:type="dxa"/>
            <w:vMerge/>
            <w:shd w:val="clear" w:color="auto" w:fill="auto"/>
            <w:vAlign w:val="bottom"/>
          </w:tcPr>
          <w:p w14:paraId="3EC9A22A" w14:textId="77777777" w:rsidR="00D5642E" w:rsidRPr="00614104" w:rsidRDefault="00D5642E" w:rsidP="00614104">
            <w:pPr>
              <w:numPr>
                <w:ilvl w:val="0"/>
                <w:numId w:val="1"/>
              </w:numPr>
              <w:rPr>
                <w:b/>
              </w:rPr>
            </w:pPr>
          </w:p>
        </w:tc>
        <w:tc>
          <w:tcPr>
            <w:tcW w:w="2858" w:type="dxa"/>
            <w:vMerge/>
            <w:shd w:val="clear" w:color="auto" w:fill="auto"/>
          </w:tcPr>
          <w:p w14:paraId="585F0DEE" w14:textId="77777777" w:rsidR="00D5642E" w:rsidRPr="002F5366" w:rsidRDefault="00D5642E" w:rsidP="00614104">
            <w:pPr>
              <w:spacing w:line="480" w:lineRule="auto"/>
            </w:pPr>
          </w:p>
        </w:tc>
        <w:tc>
          <w:tcPr>
            <w:tcW w:w="2902" w:type="dxa"/>
            <w:shd w:val="clear" w:color="auto" w:fill="auto"/>
          </w:tcPr>
          <w:p w14:paraId="51A65A26" w14:textId="77777777" w:rsidR="00D5642E" w:rsidRPr="002F5366" w:rsidRDefault="00D5642E" w:rsidP="00D5642E"/>
        </w:tc>
        <w:tc>
          <w:tcPr>
            <w:tcW w:w="2892" w:type="dxa"/>
            <w:vMerge/>
            <w:shd w:val="clear" w:color="auto" w:fill="auto"/>
          </w:tcPr>
          <w:p w14:paraId="75DD32DA" w14:textId="77777777" w:rsidR="00D5642E" w:rsidRPr="002F5366" w:rsidRDefault="00D5642E" w:rsidP="00614104">
            <w:pPr>
              <w:spacing w:line="480" w:lineRule="auto"/>
            </w:pPr>
          </w:p>
        </w:tc>
      </w:tr>
    </w:tbl>
    <w:p w14:paraId="668C3451" w14:textId="77777777" w:rsidR="006B5BA9" w:rsidRDefault="00582C34" w:rsidP="00582C34">
      <w:pPr>
        <w:jc w:val="center"/>
        <w:rPr>
          <w:rFonts w:ascii="Lucida Sans" w:hAnsi="Lucida Sans"/>
          <w:b/>
          <w:i/>
          <w:sz w:val="16"/>
          <w:szCs w:val="16"/>
        </w:rPr>
      </w:pPr>
      <w:r w:rsidRPr="006B5BA9">
        <w:rPr>
          <w:rFonts w:ascii="Monotype Corsiva" w:hAnsi="Monotype Corsiva"/>
          <w:b/>
          <w:sz w:val="28"/>
          <w:szCs w:val="28"/>
        </w:rPr>
        <w:t>Hospice Brazos Valley</w:t>
      </w:r>
      <w:r w:rsidRPr="006B5BA9">
        <w:rPr>
          <w:b/>
          <w:sz w:val="28"/>
          <w:szCs w:val="28"/>
        </w:rPr>
        <w:t xml:space="preserve"> </w:t>
      </w:r>
      <w:r w:rsidRPr="006B5BA9">
        <w:rPr>
          <w:b/>
          <w:sz w:val="22"/>
          <w:szCs w:val="22"/>
        </w:rPr>
        <w:t xml:space="preserve">~ </w:t>
      </w:r>
      <w:r w:rsidR="00FF65C2">
        <w:rPr>
          <w:rFonts w:ascii="Lucida Sans" w:hAnsi="Lucida Sans"/>
          <w:b/>
          <w:i/>
          <w:sz w:val="22"/>
          <w:szCs w:val="22"/>
        </w:rPr>
        <w:t>Comfort is our Specialty</w:t>
      </w:r>
      <w:r w:rsidRPr="006B5BA9">
        <w:rPr>
          <w:rFonts w:ascii="Lucida Sans" w:hAnsi="Lucida Sans"/>
          <w:b/>
          <w:i/>
          <w:sz w:val="22"/>
          <w:szCs w:val="22"/>
        </w:rPr>
        <w:t>.</w:t>
      </w:r>
      <w:r w:rsidR="00022727">
        <w:rPr>
          <w:rFonts w:ascii="Lucida Sans" w:hAnsi="Lucida Sans"/>
          <w:b/>
          <w:i/>
          <w:sz w:val="22"/>
          <w:szCs w:val="22"/>
        </w:rPr>
        <w:t xml:space="preserve"> </w:t>
      </w:r>
      <w:r w:rsidR="00FF65C2">
        <w:rPr>
          <w:rFonts w:ascii="Lucida Sans" w:hAnsi="Lucida Sans"/>
          <w:b/>
          <w:i/>
          <w:sz w:val="22"/>
          <w:szCs w:val="22"/>
        </w:rPr>
        <w:t>Trust is our Promise</w:t>
      </w:r>
      <w:r>
        <w:rPr>
          <w:rFonts w:ascii="Lucida Sans" w:hAnsi="Lucida Sans"/>
          <w:b/>
          <w:i/>
          <w:sz w:val="16"/>
          <w:szCs w:val="16"/>
        </w:rPr>
        <w:t xml:space="preserve">. </w:t>
      </w:r>
    </w:p>
    <w:p w14:paraId="2BBFFA5E" w14:textId="77777777" w:rsidR="00817B85" w:rsidRPr="00817B85" w:rsidRDefault="00582C34" w:rsidP="00582C34">
      <w:pPr>
        <w:jc w:val="center"/>
        <w:rPr>
          <w:rFonts w:ascii="Lucida Sans" w:hAnsi="Lucida Sans"/>
          <w:b/>
          <w:i/>
          <w:sz w:val="20"/>
          <w:szCs w:val="20"/>
        </w:rPr>
      </w:pPr>
      <w:r w:rsidRPr="00817B85">
        <w:rPr>
          <w:rFonts w:ascii="Lucida Sans" w:hAnsi="Lucida Sans"/>
          <w:b/>
          <w:i/>
          <w:sz w:val="20"/>
          <w:szCs w:val="20"/>
        </w:rPr>
        <w:t xml:space="preserve">&amp; </w:t>
      </w:r>
    </w:p>
    <w:p w14:paraId="7EF4B40C" w14:textId="77777777" w:rsidR="002F5366" w:rsidRPr="006B5BA9" w:rsidRDefault="00582C34" w:rsidP="00582C34">
      <w:pPr>
        <w:jc w:val="center"/>
        <w:rPr>
          <w:sz w:val="28"/>
          <w:szCs w:val="28"/>
        </w:rPr>
      </w:pPr>
      <w:r w:rsidRPr="006B5BA9">
        <w:rPr>
          <w:rFonts w:ascii="Lucida Sans" w:hAnsi="Lucida Sans"/>
          <w:b/>
          <w:i/>
          <w:sz w:val="28"/>
          <w:szCs w:val="28"/>
        </w:rPr>
        <w:lastRenderedPageBreak/>
        <w:t>Slovacek’s ~ You’ll LOVE our Sausage!</w:t>
      </w:r>
    </w:p>
    <w:sectPr w:rsidR="002F5366" w:rsidRPr="006B5BA9" w:rsidSect="001E48B9">
      <w:headerReference w:type="default" r:id="rId8"/>
      <w:pgSz w:w="12240" w:h="15840"/>
      <w:pgMar w:top="720" w:right="720" w:bottom="432"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4ED39" w14:textId="77777777" w:rsidR="001E48B9" w:rsidRDefault="001E48B9" w:rsidP="001E48B9">
      <w:r>
        <w:separator/>
      </w:r>
    </w:p>
  </w:endnote>
  <w:endnote w:type="continuationSeparator" w:id="0">
    <w:p w14:paraId="2A1C4625" w14:textId="77777777" w:rsidR="001E48B9" w:rsidRDefault="001E48B9" w:rsidP="001E4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2B5DB" w14:textId="77777777" w:rsidR="001E48B9" w:rsidRDefault="001E48B9" w:rsidP="001E48B9">
      <w:r>
        <w:separator/>
      </w:r>
    </w:p>
  </w:footnote>
  <w:footnote w:type="continuationSeparator" w:id="0">
    <w:p w14:paraId="6576FE9D" w14:textId="77777777" w:rsidR="001E48B9" w:rsidRDefault="001E48B9" w:rsidP="001E4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35777" w14:textId="00699275" w:rsidR="001E48B9" w:rsidRPr="001E48B9" w:rsidRDefault="001E48B9" w:rsidP="001E48B9">
    <w:pPr>
      <w:pStyle w:val="Header"/>
      <w:jc w:val="center"/>
      <w:rPr>
        <w:sz w:val="26"/>
        <w:szCs w:val="26"/>
      </w:rPr>
    </w:pPr>
    <w:r w:rsidRPr="001E48B9">
      <w:rPr>
        <w:sz w:val="26"/>
        <w:szCs w:val="26"/>
      </w:rPr>
      <w:t>20</w:t>
    </w:r>
    <w:r w:rsidR="00C579DA">
      <w:rPr>
        <w:sz w:val="26"/>
        <w:szCs w:val="26"/>
      </w:rPr>
      <w:t>2</w:t>
    </w:r>
    <w:r w:rsidR="00FD5818">
      <w:rPr>
        <w:sz w:val="26"/>
        <w:szCs w:val="26"/>
      </w:rPr>
      <w:t>6</w:t>
    </w:r>
    <w:r w:rsidRPr="001E48B9">
      <w:rPr>
        <w:sz w:val="26"/>
        <w:szCs w:val="26"/>
      </w:rPr>
      <w:t xml:space="preserve"> PARTICIPANT WAIVER/RELEASE</w:t>
    </w:r>
  </w:p>
  <w:p w14:paraId="70FCAC78" w14:textId="28715BA0" w:rsidR="00F2112C" w:rsidRPr="00F2112C" w:rsidRDefault="001E48B9" w:rsidP="00F2112C">
    <w:pPr>
      <w:pStyle w:val="Header"/>
      <w:jc w:val="center"/>
      <w:rPr>
        <w:sz w:val="26"/>
        <w:szCs w:val="26"/>
      </w:rPr>
    </w:pPr>
    <w:r w:rsidRPr="001E48B9">
      <w:rPr>
        <w:sz w:val="26"/>
        <w:szCs w:val="26"/>
      </w:rPr>
      <w:t>&amp; TEAM ROS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35426"/>
    <w:multiLevelType w:val="hybridMultilevel"/>
    <w:tmpl w:val="DA3E127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075318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szQ3MTIzMjWyMDJU0lEKTi0uzszPAykwrgUAliaqlCwAAAA="/>
  </w:docVars>
  <w:rsids>
    <w:rsidRoot w:val="00EE4CF2"/>
    <w:rsid w:val="00022727"/>
    <w:rsid w:val="00194A01"/>
    <w:rsid w:val="001E48B9"/>
    <w:rsid w:val="00235C39"/>
    <w:rsid w:val="00294472"/>
    <w:rsid w:val="0029500B"/>
    <w:rsid w:val="002F5366"/>
    <w:rsid w:val="003055C0"/>
    <w:rsid w:val="00346326"/>
    <w:rsid w:val="00374AF0"/>
    <w:rsid w:val="00390AF1"/>
    <w:rsid w:val="003C7639"/>
    <w:rsid w:val="00506A32"/>
    <w:rsid w:val="00582C34"/>
    <w:rsid w:val="005C58E9"/>
    <w:rsid w:val="00614104"/>
    <w:rsid w:val="00696CD1"/>
    <w:rsid w:val="006B5BA9"/>
    <w:rsid w:val="007628CC"/>
    <w:rsid w:val="00787564"/>
    <w:rsid w:val="007D4362"/>
    <w:rsid w:val="007E626E"/>
    <w:rsid w:val="00817B85"/>
    <w:rsid w:val="008B2CAE"/>
    <w:rsid w:val="0094741B"/>
    <w:rsid w:val="009476D1"/>
    <w:rsid w:val="00953222"/>
    <w:rsid w:val="009C67A4"/>
    <w:rsid w:val="009C7023"/>
    <w:rsid w:val="009D4131"/>
    <w:rsid w:val="00A52DD8"/>
    <w:rsid w:val="00A5714F"/>
    <w:rsid w:val="00A571DA"/>
    <w:rsid w:val="00B1494F"/>
    <w:rsid w:val="00B25333"/>
    <w:rsid w:val="00B917C3"/>
    <w:rsid w:val="00C01976"/>
    <w:rsid w:val="00C21F8F"/>
    <w:rsid w:val="00C44608"/>
    <w:rsid w:val="00C478A4"/>
    <w:rsid w:val="00C579DA"/>
    <w:rsid w:val="00C62069"/>
    <w:rsid w:val="00CE5AD0"/>
    <w:rsid w:val="00D1185D"/>
    <w:rsid w:val="00D5642E"/>
    <w:rsid w:val="00D60CAF"/>
    <w:rsid w:val="00D7479F"/>
    <w:rsid w:val="00D917EC"/>
    <w:rsid w:val="00DC0087"/>
    <w:rsid w:val="00E7262A"/>
    <w:rsid w:val="00E82DCF"/>
    <w:rsid w:val="00EA4F47"/>
    <w:rsid w:val="00EE4CF2"/>
    <w:rsid w:val="00F2112C"/>
    <w:rsid w:val="00F52693"/>
    <w:rsid w:val="00F872C0"/>
    <w:rsid w:val="00FB60A2"/>
    <w:rsid w:val="00FD5818"/>
    <w:rsid w:val="00FE641B"/>
    <w:rsid w:val="00FF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5EC1ED0"/>
  <w15:chartTrackingRefBased/>
  <w15:docId w15:val="{9E28AB8A-6383-4A1D-822A-AC6B0E20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F53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21F8F"/>
    <w:rPr>
      <w:rFonts w:ascii="Tahoma" w:hAnsi="Tahoma" w:cs="Tahoma"/>
      <w:sz w:val="16"/>
      <w:szCs w:val="16"/>
    </w:rPr>
  </w:style>
  <w:style w:type="paragraph" w:styleId="Header">
    <w:name w:val="header"/>
    <w:basedOn w:val="Normal"/>
    <w:link w:val="HeaderChar"/>
    <w:uiPriority w:val="99"/>
    <w:rsid w:val="001E48B9"/>
    <w:pPr>
      <w:tabs>
        <w:tab w:val="center" w:pos="4680"/>
        <w:tab w:val="right" w:pos="9360"/>
      </w:tabs>
    </w:pPr>
  </w:style>
  <w:style w:type="character" w:customStyle="1" w:styleId="HeaderChar">
    <w:name w:val="Header Char"/>
    <w:basedOn w:val="DefaultParagraphFont"/>
    <w:link w:val="Header"/>
    <w:uiPriority w:val="99"/>
    <w:rsid w:val="001E48B9"/>
    <w:rPr>
      <w:sz w:val="24"/>
      <w:szCs w:val="24"/>
    </w:rPr>
  </w:style>
  <w:style w:type="paragraph" w:styleId="Footer">
    <w:name w:val="footer"/>
    <w:basedOn w:val="Normal"/>
    <w:link w:val="FooterChar"/>
    <w:rsid w:val="001E48B9"/>
    <w:pPr>
      <w:tabs>
        <w:tab w:val="center" w:pos="4680"/>
        <w:tab w:val="right" w:pos="9360"/>
      </w:tabs>
    </w:pPr>
  </w:style>
  <w:style w:type="character" w:customStyle="1" w:styleId="FooterChar">
    <w:name w:val="Footer Char"/>
    <w:basedOn w:val="DefaultParagraphFont"/>
    <w:link w:val="Footer"/>
    <w:rsid w:val="001E48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B0A5E-2FD7-4A09-B11C-0532EFC49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1</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2011 PARTICIPANT WAIVER/RELEASE</vt:lpstr>
    </vt:vector>
  </TitlesOfParts>
  <Company>Hospice Brazos Valley</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PARTICIPANT WAIVER/RELEASE</dc:title>
  <dc:subject/>
  <dc:creator>KIM AUGSBURGER</dc:creator>
  <cp:keywords/>
  <cp:lastModifiedBy>Hattie Novak</cp:lastModifiedBy>
  <cp:revision>4</cp:revision>
  <cp:lastPrinted>2019-05-22T13:52:00Z</cp:lastPrinted>
  <dcterms:created xsi:type="dcterms:W3CDTF">2026-04-23T19:28:00Z</dcterms:created>
  <dcterms:modified xsi:type="dcterms:W3CDTF">2026-05-1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e0186061d6a56d069293d39692ecb338f68418241a85b11c3ee7abade52dab</vt:lpwstr>
  </property>
</Properties>
</file>